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77D7B" w14:textId="73EFA6ED" w:rsidR="003C757A" w:rsidRPr="003C757A" w:rsidRDefault="00ED5E15">
      <w:pPr>
        <w:rPr>
          <w:b/>
          <w:u w:val="single"/>
        </w:rPr>
      </w:pPr>
      <w:r>
        <w:rPr>
          <w:b/>
          <w:u w:val="single"/>
        </w:rPr>
        <w:t>Wniosek o wydanie</w:t>
      </w:r>
      <w:r w:rsidR="00791269">
        <w:rPr>
          <w:b/>
          <w:u w:val="single"/>
        </w:rPr>
        <w:t>/przedłużenie ważności*</w:t>
      </w:r>
      <w:r w:rsidR="003C757A" w:rsidRPr="003C757A">
        <w:rPr>
          <w:b/>
          <w:u w:val="single"/>
        </w:rPr>
        <w:t xml:space="preserve"> </w:t>
      </w:r>
      <w:r>
        <w:rPr>
          <w:b/>
          <w:u w:val="single"/>
        </w:rPr>
        <w:t>legitymacji</w:t>
      </w:r>
      <w:r w:rsidR="00C54C8F">
        <w:rPr>
          <w:b/>
          <w:u w:val="single"/>
        </w:rPr>
        <w:t xml:space="preserve"> ucznia </w:t>
      </w:r>
    </w:p>
    <w:tbl>
      <w:tblPr>
        <w:tblStyle w:val="TableGrid"/>
        <w:tblW w:w="0" w:type="auto"/>
        <w:tblInd w:w="6487" w:type="dxa"/>
        <w:tblLook w:val="04A0" w:firstRow="1" w:lastRow="0" w:firstColumn="1" w:lastColumn="0" w:noHBand="0" w:noVBand="1"/>
      </w:tblPr>
      <w:tblGrid>
        <w:gridCol w:w="2725"/>
      </w:tblGrid>
      <w:tr w:rsidR="00F00941" w14:paraId="3A777D7E" w14:textId="77777777" w:rsidTr="00F00941">
        <w:tc>
          <w:tcPr>
            <w:tcW w:w="2725" w:type="dxa"/>
          </w:tcPr>
          <w:p w14:paraId="3A777D7C" w14:textId="77777777" w:rsidR="00F00941" w:rsidRDefault="00F00941" w:rsidP="00F00941">
            <w:pPr>
              <w:jc w:val="right"/>
            </w:pPr>
            <w:r>
              <w:t>Data wpływu:</w:t>
            </w:r>
          </w:p>
          <w:p w14:paraId="3A777D7D" w14:textId="77777777" w:rsidR="00F00941" w:rsidRPr="00F00941" w:rsidRDefault="00F00941" w:rsidP="00F00941">
            <w:pPr>
              <w:rPr>
                <w:sz w:val="28"/>
              </w:rPr>
            </w:pPr>
            <w:r>
              <w:t xml:space="preserve">  </w:t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t>-</w:t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t>-</w:t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</w:p>
        </w:tc>
      </w:tr>
    </w:tbl>
    <w:p w14:paraId="3A777D7F" w14:textId="77777777" w:rsidR="00F00941" w:rsidRPr="00F00941" w:rsidRDefault="00F00941" w:rsidP="00F00941">
      <w:pPr>
        <w:jc w:val="right"/>
        <w:rPr>
          <w:i/>
        </w:rPr>
      </w:pPr>
      <w:r w:rsidRPr="00F00941">
        <w:rPr>
          <w:i/>
        </w:rPr>
        <w:t>Wypełnia konsul</w:t>
      </w:r>
    </w:p>
    <w:p w14:paraId="3A777D80" w14:textId="0FF052B6" w:rsidR="00F00941" w:rsidRPr="00C76D2A" w:rsidRDefault="00C76D2A">
      <w:pPr>
        <w:rPr>
          <w:b/>
          <w:vertAlign w:val="subscript"/>
        </w:rPr>
      </w:pPr>
      <w:r w:rsidRPr="00C76D2A">
        <w:rPr>
          <w:b/>
          <w:vertAlign w:val="subscript"/>
        </w:rPr>
        <w:t>………………………………………………………………………</w:t>
      </w:r>
      <w:r>
        <w:rPr>
          <w:b/>
          <w:vertAlign w:val="subscript"/>
        </w:rPr>
        <w:t>……………………………………………………</w:t>
      </w:r>
      <w:r w:rsidRPr="00C76D2A">
        <w:rPr>
          <w:b/>
          <w:vertAlign w:val="subscript"/>
        </w:rPr>
        <w:t>…..</w:t>
      </w:r>
      <w:r w:rsidR="000F7BFD" w:rsidRPr="00C76D2A">
        <w:rPr>
          <w:b/>
          <w:vertAlign w:val="subscript"/>
        </w:rPr>
        <w:tab/>
      </w:r>
    </w:p>
    <w:p w14:paraId="3A777D81" w14:textId="0AB55905" w:rsidR="00636D1B" w:rsidRPr="003C757A" w:rsidRDefault="00636D1B">
      <w:r>
        <w:t>Imię i nazwisko rodzica/opiekuna prawnego</w:t>
      </w:r>
    </w:p>
    <w:p w14:paraId="3A777D82" w14:textId="77777777" w:rsidR="003C757A" w:rsidRDefault="003C757A"/>
    <w:p w14:paraId="1BEEB0FA" w14:textId="77777777" w:rsidR="00C76D2A" w:rsidRPr="00C76D2A" w:rsidRDefault="00C76D2A" w:rsidP="00C76D2A">
      <w:pPr>
        <w:rPr>
          <w:b/>
          <w:vertAlign w:val="subscript"/>
        </w:rPr>
      </w:pPr>
      <w:r w:rsidRPr="00C76D2A">
        <w:rPr>
          <w:b/>
          <w:vertAlign w:val="subscript"/>
        </w:rPr>
        <w:t>………………………………………………………………………</w:t>
      </w:r>
      <w:r>
        <w:rPr>
          <w:b/>
          <w:vertAlign w:val="subscript"/>
        </w:rPr>
        <w:t>……………………………………………………</w:t>
      </w:r>
      <w:r w:rsidRPr="00C76D2A">
        <w:rPr>
          <w:b/>
          <w:vertAlign w:val="subscript"/>
        </w:rPr>
        <w:t>…..</w:t>
      </w:r>
      <w:r w:rsidRPr="00C76D2A">
        <w:rPr>
          <w:b/>
          <w:vertAlign w:val="subscript"/>
        </w:rPr>
        <w:tab/>
      </w:r>
    </w:p>
    <w:p w14:paraId="3A777D84" w14:textId="21B7B4FB" w:rsidR="00636D1B" w:rsidRPr="003C757A" w:rsidRDefault="00636D1B">
      <w:r>
        <w:t xml:space="preserve">Adres </w:t>
      </w:r>
      <w:r w:rsidR="00CB2200">
        <w:t xml:space="preserve">zamieszkania </w:t>
      </w:r>
      <w:r>
        <w:t>rodzica/opiekuna prawnego</w:t>
      </w:r>
    </w:p>
    <w:p w14:paraId="3A777D85" w14:textId="23ADA30B" w:rsidR="00636D1B" w:rsidRDefault="00636D1B" w:rsidP="00636D1B">
      <w:pPr>
        <w:jc w:val="right"/>
        <w:rPr>
          <w:b/>
        </w:rPr>
      </w:pPr>
      <w:r w:rsidRPr="00636D1B">
        <w:rPr>
          <w:b/>
        </w:rPr>
        <w:t xml:space="preserve">Konsul RP w </w:t>
      </w:r>
      <w:r w:rsidR="004F28CC">
        <w:rPr>
          <w:b/>
        </w:rPr>
        <w:t>Manchesterze</w:t>
      </w:r>
    </w:p>
    <w:p w14:paraId="3A777D86" w14:textId="06DE015F" w:rsidR="00636D1B" w:rsidRDefault="00EE047C" w:rsidP="00636D1B">
      <w:pPr>
        <w:jc w:val="right"/>
      </w:pPr>
      <w:r>
        <w:t>za pośrednictwem</w:t>
      </w:r>
    </w:p>
    <w:p w14:paraId="0DE759BB" w14:textId="7F6A0198" w:rsidR="00EE047C" w:rsidRPr="00EE047C" w:rsidRDefault="00EE047C" w:rsidP="00636D1B">
      <w:pPr>
        <w:jc w:val="right"/>
      </w:pPr>
      <w:r w:rsidRPr="002B42AD">
        <w:rPr>
          <w:b/>
        </w:rPr>
        <w:t>Polska Szkoła Przedmiotów Ojczystych im. św. Stanisława Kostki w Manchesterze</w:t>
      </w:r>
    </w:p>
    <w:p w14:paraId="3A777D8B" w14:textId="5C7307DC" w:rsidR="00636D1B" w:rsidRDefault="00636D1B"/>
    <w:p w14:paraId="44015844" w14:textId="0D829740" w:rsidR="00ED5E15" w:rsidRDefault="00ED5E15"/>
    <w:p w14:paraId="65F11BC2" w14:textId="73120D78" w:rsidR="00ED5E15" w:rsidRDefault="00ED5E15"/>
    <w:p w14:paraId="169BB7A5" w14:textId="18BEEBD5" w:rsidR="00ED5E15" w:rsidRDefault="00ED5E15"/>
    <w:p w14:paraId="6F69F8AF" w14:textId="77777777" w:rsidR="00ED5E15" w:rsidRDefault="00ED5E15"/>
    <w:p w14:paraId="3A777D8C" w14:textId="13A04069" w:rsidR="00636D1B" w:rsidRPr="00F00941" w:rsidRDefault="00636D1B" w:rsidP="00636D1B">
      <w:pPr>
        <w:jc w:val="center"/>
        <w:rPr>
          <w:b/>
        </w:rPr>
      </w:pPr>
      <w:r w:rsidRPr="00F00941">
        <w:rPr>
          <w:b/>
        </w:rPr>
        <w:t>WNIOSEK O WYDANIE</w:t>
      </w:r>
      <w:r w:rsidR="00AA1F41" w:rsidRPr="00F00941">
        <w:rPr>
          <w:b/>
        </w:rPr>
        <w:t>/PRZEDŁUŻENIE WAŻNOŚCI</w:t>
      </w:r>
      <w:r w:rsidR="00BD0847">
        <w:rPr>
          <w:b/>
        </w:rPr>
        <w:t>*</w:t>
      </w:r>
      <w:r w:rsidR="00AA1F41" w:rsidRPr="00F00941">
        <w:rPr>
          <w:b/>
        </w:rPr>
        <w:t xml:space="preserve"> </w:t>
      </w:r>
      <w:r w:rsidRPr="00F00941">
        <w:rPr>
          <w:b/>
        </w:rPr>
        <w:t>LEGITYMACJI UCZNIA</w:t>
      </w:r>
    </w:p>
    <w:p w14:paraId="3A777D8D" w14:textId="77777777" w:rsidR="00636D1B" w:rsidRDefault="00636D1B"/>
    <w:p w14:paraId="3A777D8E" w14:textId="69CBC178" w:rsidR="00636D1B" w:rsidRDefault="00636D1B">
      <w:r>
        <w:t>Wnoszę o wydanie</w:t>
      </w:r>
      <w:r w:rsidR="00791269">
        <w:t>/przedłużenie ważności*</w:t>
      </w:r>
      <w:r w:rsidR="004F28CC">
        <w:t xml:space="preserve"> </w:t>
      </w:r>
      <w:r>
        <w:t xml:space="preserve">legitymacji ucznia dla: </w:t>
      </w:r>
    </w:p>
    <w:p w14:paraId="3A777D8F" w14:textId="77777777" w:rsidR="00636D1B" w:rsidRDefault="00636D1B"/>
    <w:p w14:paraId="3A777D90" w14:textId="0C954979" w:rsidR="00636D1B" w:rsidRDefault="00636D1B" w:rsidP="00CD446B">
      <w:pPr>
        <w:spacing w:line="360" w:lineRule="auto"/>
      </w:pPr>
      <w:r>
        <w:t xml:space="preserve">Imię i nazwisko ucznia: </w:t>
      </w:r>
      <w:r w:rsidR="00130AA1">
        <w:rPr>
          <w:b/>
        </w:rPr>
        <w:tab/>
      </w:r>
      <w:r w:rsidR="00130AA1" w:rsidRPr="00C76D2A">
        <w:rPr>
          <w:b/>
          <w:vertAlign w:val="subscript"/>
        </w:rPr>
        <w:t>………………………………………………………………………</w:t>
      </w:r>
      <w:r w:rsidR="00130AA1">
        <w:rPr>
          <w:b/>
          <w:vertAlign w:val="subscript"/>
        </w:rPr>
        <w:t xml:space="preserve">………………………………………… </w:t>
      </w:r>
      <w:r w:rsidR="00C66C8A">
        <w:t>obywatelstwo</w:t>
      </w:r>
      <w:r w:rsidR="004F28CC">
        <w:t xml:space="preserve"> </w:t>
      </w:r>
      <w:r w:rsidR="00C501E1" w:rsidRPr="00C501E1">
        <w:rPr>
          <w:vertAlign w:val="subscript"/>
        </w:rPr>
        <w:t>…………………</w:t>
      </w:r>
      <w:r w:rsidR="00C501E1">
        <w:rPr>
          <w:vertAlign w:val="subscript"/>
        </w:rPr>
        <w:t>………..</w:t>
      </w:r>
      <w:r w:rsidR="00C501E1" w:rsidRPr="00C501E1">
        <w:rPr>
          <w:vertAlign w:val="subscript"/>
        </w:rPr>
        <w:t>……..</w:t>
      </w:r>
    </w:p>
    <w:p w14:paraId="3A777D91" w14:textId="1098253E" w:rsidR="00CD446B" w:rsidRDefault="00636D1B" w:rsidP="00CD446B">
      <w:pPr>
        <w:spacing w:line="360" w:lineRule="auto"/>
      </w:pPr>
      <w:r>
        <w:t xml:space="preserve">Data urodzenia ucznia: </w:t>
      </w:r>
      <w:r w:rsidR="00C501E1" w:rsidRPr="00C501E1">
        <w:rPr>
          <w:vertAlign w:val="subscript"/>
        </w:rPr>
        <w:t>……………</w:t>
      </w:r>
      <w:r w:rsidR="00C501E1" w:rsidRPr="00C501E1">
        <w:t>/</w:t>
      </w:r>
      <w:r w:rsidR="00C501E1">
        <w:rPr>
          <w:vertAlign w:val="subscript"/>
        </w:rPr>
        <w:t>……..</w:t>
      </w:r>
      <w:r w:rsidR="00C501E1" w:rsidRPr="00C501E1">
        <w:rPr>
          <w:vertAlign w:val="subscript"/>
        </w:rPr>
        <w:t>……</w:t>
      </w:r>
      <w:r w:rsidR="00C501E1" w:rsidRPr="00C501E1">
        <w:t>/</w:t>
      </w:r>
      <w:r w:rsidR="00C501E1">
        <w:rPr>
          <w:vertAlign w:val="subscript"/>
        </w:rPr>
        <w:t>…………..</w:t>
      </w:r>
    </w:p>
    <w:p w14:paraId="32A2398F" w14:textId="77777777" w:rsidR="002B42AD" w:rsidRDefault="00636D1B" w:rsidP="002B42AD">
      <w:pPr>
        <w:rPr>
          <w:rFonts w:ascii="Arial" w:hAnsi="Arial" w:cs="Arial"/>
          <w:color w:val="5B5B5B"/>
          <w:sz w:val="18"/>
          <w:szCs w:val="18"/>
          <w:shd w:val="clear" w:color="auto" w:fill="FFFFFF"/>
        </w:rPr>
      </w:pPr>
      <w:r>
        <w:t>Nazwa szkoły</w:t>
      </w:r>
      <w:r w:rsidR="00CB2200">
        <w:t xml:space="preserve"> i jej siedziba</w:t>
      </w:r>
      <w:r>
        <w:t xml:space="preserve">: </w:t>
      </w:r>
      <w:r w:rsidR="002B42AD" w:rsidRPr="002B42AD">
        <w:rPr>
          <w:b/>
        </w:rPr>
        <w:t>Polska Szkoła Przedmiotów Ojczystych im. św. Stanisława Kostki w Manchesterze, c/o 196 Lloyd Street North, Manchester M14 4QB</w:t>
      </w:r>
      <w:r w:rsidR="002B42AD" w:rsidRPr="002B42AD">
        <w:rPr>
          <w:rFonts w:ascii="Arial" w:hAnsi="Arial" w:cs="Arial"/>
          <w:b/>
          <w:color w:val="5B5B5B"/>
          <w:sz w:val="18"/>
          <w:szCs w:val="18"/>
          <w:shd w:val="clear" w:color="auto" w:fill="FFFFFF"/>
        </w:rPr>
        <w:t>.</w:t>
      </w:r>
    </w:p>
    <w:p w14:paraId="59B65FF2" w14:textId="77777777" w:rsidR="002B42AD" w:rsidRDefault="002B42AD" w:rsidP="00CD446B">
      <w:pPr>
        <w:ind w:left="5664"/>
      </w:pPr>
    </w:p>
    <w:p w14:paraId="3A777D95" w14:textId="73B74A9D" w:rsidR="00CD446B" w:rsidRDefault="00CD446B" w:rsidP="00CD446B">
      <w:pPr>
        <w:ind w:left="5664"/>
      </w:pPr>
      <w:r>
        <w:t>………………………………………………………</w:t>
      </w:r>
    </w:p>
    <w:p w14:paraId="3A777D96" w14:textId="77777777" w:rsidR="00636D1B" w:rsidRDefault="00636D1B" w:rsidP="00CD446B">
      <w:pPr>
        <w:ind w:left="5664"/>
      </w:pPr>
      <w:r>
        <w:t xml:space="preserve">Podpis rodzica/opiekuna prawnego </w:t>
      </w:r>
    </w:p>
    <w:p w14:paraId="3A777D97" w14:textId="77777777" w:rsidR="00F00941" w:rsidRDefault="00F00941" w:rsidP="00CD446B">
      <w:pPr>
        <w:ind w:left="5664"/>
      </w:pPr>
    </w:p>
    <w:p w14:paraId="3A777D98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99" w14:textId="1E5EADCF" w:rsidR="00636D1B" w:rsidRPr="00CD446B" w:rsidRDefault="008B7E3F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Potwierdzenie pobierania nauki</w:t>
      </w:r>
      <w:r w:rsidR="00636D1B" w:rsidRPr="00CD446B">
        <w:rPr>
          <w:b/>
        </w:rPr>
        <w:t xml:space="preserve"> </w:t>
      </w:r>
    </w:p>
    <w:p w14:paraId="3A777D9A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35DA01A" w14:textId="08FFD3DF" w:rsidR="002B42AD" w:rsidRDefault="002B42AD" w:rsidP="002B42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Potwierdzam, że ww. uczeń pobiera w roku szkolnym 201</w:t>
      </w:r>
      <w:r w:rsidR="0045504B">
        <w:t>8</w:t>
      </w:r>
      <w:r>
        <w:t>/201</w:t>
      </w:r>
      <w:r w:rsidR="0045504B">
        <w:t>9</w:t>
      </w:r>
      <w:r>
        <w:t xml:space="preserve"> naukę języka polskiego</w:t>
      </w:r>
      <w:r w:rsidRPr="00636D1B">
        <w:t>, kultury polskiej</w:t>
      </w:r>
      <w:r>
        <w:t xml:space="preserve"> i religii</w:t>
      </w:r>
      <w:r w:rsidRPr="00636D1B">
        <w:t xml:space="preserve"> </w:t>
      </w:r>
      <w:r w:rsidR="004C7783">
        <w:t xml:space="preserve">(wykładane w języku polskim) </w:t>
      </w:r>
      <w:r>
        <w:t>w </w:t>
      </w:r>
      <w:r w:rsidRPr="0032290E">
        <w:rPr>
          <w:b/>
        </w:rPr>
        <w:t>Polskiej Szkole Przedmiotów Ojczystych im. św. S</w:t>
      </w:r>
      <w:r w:rsidR="00ED5E15" w:rsidRPr="0032290E">
        <w:rPr>
          <w:b/>
        </w:rPr>
        <w:t>tanisława Kostki w Manchesterze</w:t>
      </w:r>
      <w:r w:rsidR="0032290E" w:rsidRPr="0032290E">
        <w:rPr>
          <w:b/>
        </w:rPr>
        <w:t>, c/o 196 Lloyd Street North, Manchester M14 4QB</w:t>
      </w:r>
      <w:r w:rsidR="0032290E" w:rsidRPr="002B42AD">
        <w:rPr>
          <w:rFonts w:ascii="Arial" w:hAnsi="Arial" w:cs="Arial"/>
          <w:b/>
          <w:color w:val="5B5B5B"/>
          <w:sz w:val="18"/>
          <w:szCs w:val="18"/>
          <w:shd w:val="clear" w:color="auto" w:fill="FFFFFF"/>
        </w:rPr>
        <w:t>.</w:t>
      </w:r>
    </w:p>
    <w:p w14:paraId="3A777D9C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9D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9E" w14:textId="77777777" w:rsidR="00CD446B" w:rsidRDefault="00CD446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9F" w14:textId="4975CA4E" w:rsidR="00636D1B" w:rsidRDefault="00AE2115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.................................................</w:t>
      </w:r>
      <w:r w:rsidR="00CD446B">
        <w:tab/>
      </w:r>
      <w:r w:rsidR="00CD446B">
        <w:tab/>
      </w:r>
      <w:r w:rsidR="00CD446B">
        <w:tab/>
      </w:r>
      <w:r w:rsidR="00CD446B">
        <w:tab/>
        <w:t>……………………………………………………………</w:t>
      </w:r>
    </w:p>
    <w:p w14:paraId="3A777DA0" w14:textId="723A90A1" w:rsidR="00CD446B" w:rsidRDefault="00AE2115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iejscowość i data</w:t>
      </w:r>
      <w:r>
        <w:tab/>
      </w:r>
      <w:r>
        <w:tab/>
      </w:r>
      <w:bookmarkStart w:id="0" w:name="_GoBack"/>
      <w:bookmarkEnd w:id="0"/>
      <w:r w:rsidR="00CD446B">
        <w:tab/>
      </w:r>
      <w:r w:rsidR="00CD446B">
        <w:tab/>
        <w:t xml:space="preserve">Pieczęć i podpis dyrektora/przedstawiciela szkoły </w:t>
      </w:r>
    </w:p>
    <w:p w14:paraId="3A777DA1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A2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A3" w14:textId="77777777" w:rsidR="00636D1B" w:rsidRDefault="00636D1B" w:rsidP="00F009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A7" w14:textId="583A4DC2" w:rsidR="00E16F66" w:rsidRDefault="00E16F66" w:rsidP="00E16F66">
      <w:pPr>
        <w:shd w:val="clear" w:color="auto" w:fill="FFFFFF"/>
        <w:spacing w:after="200" w:line="276" w:lineRule="auto"/>
        <w:contextualSpacing/>
      </w:pPr>
    </w:p>
    <w:p w14:paraId="4FC5DF78" w14:textId="4CB48E71" w:rsidR="002B42AD" w:rsidRDefault="002B42AD" w:rsidP="00E16F66">
      <w:pPr>
        <w:shd w:val="clear" w:color="auto" w:fill="FFFFFF"/>
        <w:spacing w:after="200" w:line="276" w:lineRule="auto"/>
        <w:contextualSpacing/>
        <w:rPr>
          <w:rFonts w:eastAsia="Calibri"/>
        </w:rPr>
      </w:pPr>
    </w:p>
    <w:p w14:paraId="706A0B3B" w14:textId="214C9FEE" w:rsidR="00BD0847" w:rsidRDefault="00BD0847" w:rsidP="00BD0847">
      <w:pPr>
        <w:jc w:val="both"/>
      </w:pPr>
      <w:r>
        <w:t xml:space="preserve">*) niepotrzebne skreślić </w:t>
      </w:r>
    </w:p>
    <w:p w14:paraId="45C95DEA" w14:textId="773D931D" w:rsidR="002B42AD" w:rsidRDefault="002B42AD" w:rsidP="00E16F66">
      <w:pPr>
        <w:shd w:val="clear" w:color="auto" w:fill="FFFFFF"/>
        <w:spacing w:after="200" w:line="276" w:lineRule="auto"/>
        <w:contextualSpacing/>
        <w:rPr>
          <w:rFonts w:eastAsia="Calibri"/>
        </w:rPr>
      </w:pPr>
    </w:p>
    <w:p w14:paraId="1041B82C" w14:textId="7F688C29" w:rsidR="002B42AD" w:rsidRDefault="002B42AD" w:rsidP="00E16F66">
      <w:pPr>
        <w:shd w:val="clear" w:color="auto" w:fill="FFFFFF"/>
        <w:spacing w:after="200" w:line="276" w:lineRule="auto"/>
        <w:contextualSpacing/>
        <w:rPr>
          <w:rFonts w:eastAsia="Calibri"/>
        </w:rPr>
      </w:pPr>
    </w:p>
    <w:p w14:paraId="68D607EA" w14:textId="526FA027" w:rsidR="002B42AD" w:rsidRDefault="002B42AD" w:rsidP="00E16F66">
      <w:pPr>
        <w:shd w:val="clear" w:color="auto" w:fill="FFFFFF"/>
        <w:spacing w:after="200" w:line="276" w:lineRule="auto"/>
        <w:contextualSpacing/>
        <w:rPr>
          <w:rFonts w:eastAsia="Calibri"/>
        </w:rPr>
      </w:pPr>
    </w:p>
    <w:p w14:paraId="1F5FE7F7" w14:textId="63B16C71" w:rsidR="002B42AD" w:rsidRDefault="002B42AD" w:rsidP="00E16F66">
      <w:pPr>
        <w:shd w:val="clear" w:color="auto" w:fill="FFFFFF"/>
        <w:spacing w:after="200" w:line="276" w:lineRule="auto"/>
        <w:contextualSpacing/>
        <w:rPr>
          <w:rFonts w:eastAsia="Calibri"/>
        </w:rPr>
      </w:pPr>
    </w:p>
    <w:p w14:paraId="3A777DA8" w14:textId="77777777" w:rsidR="00061642" w:rsidRPr="00061642" w:rsidRDefault="00061642" w:rsidP="00061642">
      <w:pPr>
        <w:spacing w:line="360" w:lineRule="auto"/>
        <w:jc w:val="center"/>
        <w:rPr>
          <w:b/>
        </w:rPr>
      </w:pPr>
      <w:r w:rsidRPr="00061642">
        <w:rPr>
          <w:b/>
        </w:rPr>
        <w:lastRenderedPageBreak/>
        <w:t>ADNOTACJE URZĘDOWE</w:t>
      </w:r>
    </w:p>
    <w:p w14:paraId="3A777DA9" w14:textId="77777777" w:rsidR="00A44713" w:rsidRDefault="00A44713" w:rsidP="00A44713">
      <w:pPr>
        <w:spacing w:line="480" w:lineRule="auto"/>
      </w:pPr>
    </w:p>
    <w:p w14:paraId="3A777DAA" w14:textId="77777777" w:rsidR="00061642" w:rsidRDefault="00061642" w:rsidP="00A44713">
      <w:pPr>
        <w:spacing w:line="480" w:lineRule="auto"/>
      </w:pPr>
      <w:r>
        <w:t>Data aktualizacji danych szkoły w bazie prowadzonej przez ORPEG …………………………………………………….</w:t>
      </w:r>
    </w:p>
    <w:p w14:paraId="3A777DAB" w14:textId="77777777" w:rsidR="00061642" w:rsidRDefault="00903C5F" w:rsidP="00A44713">
      <w:pPr>
        <w:shd w:val="clear" w:color="auto" w:fill="FFFFFF"/>
        <w:spacing w:after="200" w:line="480" w:lineRule="auto"/>
        <w:contextualSpacing/>
      </w:pPr>
      <w:r>
        <w:t>Wydano legitymację nr ……..</w:t>
      </w:r>
    </w:p>
    <w:p w14:paraId="3A777DAC" w14:textId="77777777" w:rsidR="00903C5F" w:rsidRDefault="00903C5F" w:rsidP="00A44713">
      <w:pPr>
        <w:shd w:val="clear" w:color="auto" w:fill="FFFFFF"/>
        <w:spacing w:after="200" w:line="480" w:lineRule="auto"/>
        <w:contextualSpacing/>
      </w:pPr>
      <w:r>
        <w:t>Data wydania ……..</w:t>
      </w:r>
    </w:p>
    <w:p w14:paraId="3A777DAD" w14:textId="77777777" w:rsidR="00903C5F" w:rsidRDefault="00903C5F" w:rsidP="00A44713">
      <w:pPr>
        <w:shd w:val="clear" w:color="auto" w:fill="FFFFFF"/>
        <w:spacing w:after="200" w:line="480" w:lineRule="auto"/>
        <w:contextualSpacing/>
      </w:pPr>
      <w:r>
        <w:t>Data ważności …….</w:t>
      </w:r>
    </w:p>
    <w:p w14:paraId="3A777DAE" w14:textId="77777777" w:rsidR="00A44713" w:rsidRDefault="00A44713" w:rsidP="00E16F66">
      <w:pPr>
        <w:shd w:val="clear" w:color="auto" w:fill="FFFFFF"/>
        <w:spacing w:after="200" w:line="276" w:lineRule="auto"/>
        <w:contextualSpacing/>
      </w:pPr>
    </w:p>
    <w:p w14:paraId="3A777DAF" w14:textId="77777777" w:rsidR="00A44713" w:rsidRDefault="00A44713" w:rsidP="00A44713">
      <w:pPr>
        <w:shd w:val="clear" w:color="auto" w:fill="FFFFFF"/>
        <w:spacing w:after="200" w:line="276" w:lineRule="auto"/>
        <w:ind w:left="4956" w:firstLine="708"/>
        <w:contextualSpacing/>
      </w:pPr>
      <w:r>
        <w:t>…………………………………………………….</w:t>
      </w:r>
    </w:p>
    <w:p w14:paraId="3A777DB0" w14:textId="77777777" w:rsidR="00A44713" w:rsidRDefault="00A44713" w:rsidP="00A44713">
      <w:pPr>
        <w:shd w:val="clear" w:color="auto" w:fill="FFFFFF"/>
        <w:spacing w:after="200" w:line="276" w:lineRule="auto"/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(data i podpis)</w:t>
      </w:r>
    </w:p>
    <w:p w14:paraId="3A777DB1" w14:textId="77777777" w:rsidR="00A44713" w:rsidRDefault="00A44713" w:rsidP="00E16F66">
      <w:pPr>
        <w:shd w:val="clear" w:color="auto" w:fill="FFFFFF"/>
        <w:spacing w:after="200" w:line="276" w:lineRule="auto"/>
        <w:contextualSpacing/>
      </w:pPr>
    </w:p>
    <w:p w14:paraId="3A777DB2" w14:textId="77777777" w:rsidR="00903C5F" w:rsidRPr="00DF4433" w:rsidRDefault="00903C5F" w:rsidP="00E16F66">
      <w:pPr>
        <w:shd w:val="clear" w:color="auto" w:fill="FFFFFF"/>
        <w:spacing w:after="200" w:line="276" w:lineRule="auto"/>
        <w:contextualSpacing/>
      </w:pPr>
    </w:p>
    <w:p w14:paraId="3A777DB3" w14:textId="77777777" w:rsidR="002823CD" w:rsidRPr="002823CD" w:rsidRDefault="00E16F66" w:rsidP="002823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200" w:line="276" w:lineRule="auto"/>
      </w:pPr>
      <w:r w:rsidRPr="00E16F66">
        <w:rPr>
          <w:b/>
        </w:rPr>
        <w:t xml:space="preserve">POTWIERDZENIE </w:t>
      </w:r>
      <w:r w:rsidR="001757D8">
        <w:rPr>
          <w:b/>
        </w:rPr>
        <w:t>ODBIO</w:t>
      </w:r>
      <w:r>
        <w:rPr>
          <w:b/>
        </w:rPr>
        <w:t xml:space="preserve">RU </w:t>
      </w:r>
      <w:r w:rsidRPr="00E16F66">
        <w:rPr>
          <w:b/>
        </w:rPr>
        <w:t xml:space="preserve">LEGITYMACJI  </w:t>
      </w:r>
      <w:r w:rsidR="001D5872" w:rsidRPr="00E16F66">
        <w:rPr>
          <w:b/>
        </w:rPr>
        <w:br/>
      </w:r>
      <w:r>
        <w:t>Potwierdzam przekazanie</w:t>
      </w:r>
      <w:r w:rsidRPr="00E16F66">
        <w:t xml:space="preserve"> legitymacji szkole, za pośrednictwem której złożono wniosek</w:t>
      </w:r>
      <w:r w:rsidRPr="00E16F66">
        <w:rPr>
          <w:b/>
        </w:rPr>
        <w:t xml:space="preserve"> </w:t>
      </w:r>
      <w:r w:rsidRPr="00E16F66">
        <w:t>(jeśli dotyczy)</w:t>
      </w:r>
      <w:r w:rsidR="001D5872" w:rsidRPr="00E16F66">
        <w:rPr>
          <w:b/>
        </w:rPr>
        <w:br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t xml:space="preserve"> ……………………………</w:t>
      </w:r>
      <w:r>
        <w:t>……………………</w:t>
      </w:r>
      <w:r w:rsidRPr="00E16F66">
        <w:t>… (podpis</w:t>
      </w:r>
      <w:r>
        <w:t xml:space="preserve"> przedstawiciela szkoły</w:t>
      </w:r>
      <w:r w:rsidRPr="00E16F66">
        <w:t xml:space="preserve">) </w:t>
      </w:r>
      <w:r w:rsidR="001D5872" w:rsidRPr="00E16F66">
        <w:rPr>
          <w:b/>
        </w:rPr>
        <w:br/>
      </w:r>
      <w:r>
        <w:t>Potwierdzam odbió</w:t>
      </w:r>
      <w:r w:rsidRPr="00E16F66">
        <w:t xml:space="preserve">r legitymacji </w:t>
      </w:r>
      <w:r>
        <w:br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t xml:space="preserve"> ……………………………</w:t>
      </w:r>
      <w:r>
        <w:t>……………………</w:t>
      </w:r>
      <w:r w:rsidRPr="00E16F66">
        <w:t>… (podpis rodzica/opiekuna prawnego)</w:t>
      </w:r>
    </w:p>
    <w:p w14:paraId="3A777DB4" w14:textId="77777777" w:rsidR="002823CD" w:rsidRDefault="002823CD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3A777DB5" w14:textId="77777777" w:rsidR="00C54C8F" w:rsidRPr="003C757A" w:rsidRDefault="00C54C8F" w:rsidP="00C54C8F">
      <w:pPr>
        <w:rPr>
          <w:b/>
          <w:u w:val="single"/>
        </w:rPr>
      </w:pPr>
      <w:r w:rsidRPr="003C757A">
        <w:rPr>
          <w:b/>
          <w:u w:val="single"/>
        </w:rPr>
        <w:lastRenderedPageBreak/>
        <w:t xml:space="preserve">Wzór wniosku </w:t>
      </w:r>
      <w:r w:rsidR="00C73FDA">
        <w:rPr>
          <w:b/>
          <w:u w:val="single"/>
        </w:rPr>
        <w:t>o legitymację</w:t>
      </w:r>
      <w:r>
        <w:rPr>
          <w:b/>
          <w:u w:val="single"/>
        </w:rPr>
        <w:t xml:space="preserve"> nauczyciela </w:t>
      </w:r>
    </w:p>
    <w:p w14:paraId="3A777DB6" w14:textId="77777777" w:rsidR="0016023A" w:rsidRPr="003C757A" w:rsidRDefault="0016023A" w:rsidP="0016023A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tbl>
      <w:tblPr>
        <w:tblStyle w:val="TableGrid"/>
        <w:tblW w:w="0" w:type="auto"/>
        <w:tblInd w:w="6487" w:type="dxa"/>
        <w:tblLook w:val="04A0" w:firstRow="1" w:lastRow="0" w:firstColumn="1" w:lastColumn="0" w:noHBand="0" w:noVBand="1"/>
      </w:tblPr>
      <w:tblGrid>
        <w:gridCol w:w="2725"/>
      </w:tblGrid>
      <w:tr w:rsidR="0016023A" w14:paraId="3A777DB9" w14:textId="77777777" w:rsidTr="00E51304">
        <w:tc>
          <w:tcPr>
            <w:tcW w:w="2725" w:type="dxa"/>
          </w:tcPr>
          <w:p w14:paraId="3A777DB7" w14:textId="77777777" w:rsidR="0016023A" w:rsidRDefault="0016023A" w:rsidP="00E51304">
            <w:pPr>
              <w:jc w:val="right"/>
            </w:pPr>
            <w:r>
              <w:t>Data wpływu:</w:t>
            </w:r>
          </w:p>
          <w:p w14:paraId="3A777DB8" w14:textId="77777777" w:rsidR="0016023A" w:rsidRPr="00F00941" w:rsidRDefault="0016023A" w:rsidP="00E51304">
            <w:pPr>
              <w:rPr>
                <w:sz w:val="28"/>
              </w:rPr>
            </w:pPr>
            <w:r>
              <w:t xml:space="preserve">  </w:t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t>-</w:t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t>-</w:t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  <w:r w:rsidRPr="00F00941">
              <w:rPr>
                <w:sz w:val="44"/>
              </w:rPr>
              <w:sym w:font="Symbol" w:char="F092"/>
            </w:r>
          </w:p>
        </w:tc>
      </w:tr>
    </w:tbl>
    <w:p w14:paraId="3A777DBA" w14:textId="77777777" w:rsidR="0016023A" w:rsidRPr="00F00941" w:rsidRDefault="0016023A" w:rsidP="0016023A">
      <w:pPr>
        <w:jc w:val="right"/>
        <w:rPr>
          <w:i/>
        </w:rPr>
      </w:pPr>
      <w:r w:rsidRPr="00F00941">
        <w:rPr>
          <w:i/>
        </w:rPr>
        <w:t>Wypełnia konsul</w:t>
      </w:r>
    </w:p>
    <w:p w14:paraId="3A777DBB" w14:textId="77777777" w:rsidR="0016023A" w:rsidRDefault="0016023A" w:rsidP="0016023A">
      <w:r>
        <w:t>……………………………………………</w:t>
      </w:r>
    </w:p>
    <w:p w14:paraId="3A777DBC" w14:textId="77777777" w:rsidR="0016023A" w:rsidRPr="003C757A" w:rsidRDefault="0016023A" w:rsidP="0016023A">
      <w:r>
        <w:t xml:space="preserve">Imię i nazwisko </w:t>
      </w:r>
    </w:p>
    <w:p w14:paraId="3A777DBD" w14:textId="77777777" w:rsidR="0016023A" w:rsidRDefault="0016023A" w:rsidP="0016023A"/>
    <w:p w14:paraId="3A777DBE" w14:textId="77777777" w:rsidR="0016023A" w:rsidRDefault="0016023A" w:rsidP="0016023A">
      <w:r>
        <w:t>……………………………………………</w:t>
      </w:r>
    </w:p>
    <w:p w14:paraId="3A777DBF" w14:textId="77777777" w:rsidR="0016023A" w:rsidRPr="003C757A" w:rsidRDefault="0016023A" w:rsidP="0016023A">
      <w:r>
        <w:t xml:space="preserve">Adres </w:t>
      </w:r>
      <w:r w:rsidR="00CB2200">
        <w:t>zamieszkania</w:t>
      </w:r>
    </w:p>
    <w:p w14:paraId="3A777DC0" w14:textId="77777777" w:rsidR="0016023A" w:rsidRDefault="0016023A" w:rsidP="0016023A">
      <w:pPr>
        <w:jc w:val="right"/>
        <w:rPr>
          <w:b/>
        </w:rPr>
      </w:pPr>
      <w:r w:rsidRPr="00636D1B">
        <w:rPr>
          <w:b/>
        </w:rPr>
        <w:t>Konsul RP w …………………</w:t>
      </w:r>
    </w:p>
    <w:p w14:paraId="3A777DC1" w14:textId="77777777" w:rsidR="0016023A" w:rsidRDefault="0016023A" w:rsidP="0016023A">
      <w:pPr>
        <w:jc w:val="right"/>
        <w:rPr>
          <w:b/>
        </w:rPr>
      </w:pPr>
    </w:p>
    <w:p w14:paraId="3A777DC2" w14:textId="77777777" w:rsidR="0016023A" w:rsidRPr="00636D1B" w:rsidRDefault="0016023A" w:rsidP="0016023A">
      <w:pPr>
        <w:jc w:val="right"/>
      </w:pPr>
      <w:r w:rsidRPr="00636D1B">
        <w:t>Za pośrednictwem</w:t>
      </w:r>
      <w:r>
        <w:t>*</w:t>
      </w:r>
      <w:r w:rsidRPr="00636D1B">
        <w:t xml:space="preserve"> </w:t>
      </w:r>
    </w:p>
    <w:p w14:paraId="3A777DC3" w14:textId="77777777" w:rsidR="0016023A" w:rsidRPr="00636D1B" w:rsidRDefault="0016023A" w:rsidP="0016023A">
      <w:pPr>
        <w:jc w:val="right"/>
      </w:pPr>
    </w:p>
    <w:p w14:paraId="3A777DC4" w14:textId="77777777" w:rsidR="0016023A" w:rsidRPr="00636D1B" w:rsidRDefault="0016023A" w:rsidP="0016023A">
      <w:pPr>
        <w:jc w:val="right"/>
      </w:pPr>
      <w:r>
        <w:t>………………………………………………</w:t>
      </w:r>
      <w:r w:rsidRPr="00636D1B">
        <w:t>……………………………………</w:t>
      </w:r>
    </w:p>
    <w:p w14:paraId="3A777DC5" w14:textId="77777777" w:rsidR="0016023A" w:rsidRPr="00636D1B" w:rsidRDefault="0016023A" w:rsidP="0016023A">
      <w:pPr>
        <w:jc w:val="right"/>
      </w:pPr>
      <w:r w:rsidRPr="00636D1B">
        <w:t xml:space="preserve">Nazwa szkoły </w:t>
      </w:r>
    </w:p>
    <w:p w14:paraId="3A777DC6" w14:textId="77777777" w:rsidR="0016023A" w:rsidRDefault="0016023A" w:rsidP="0016023A"/>
    <w:p w14:paraId="3A777DC7" w14:textId="77777777" w:rsidR="0016023A" w:rsidRPr="00F00941" w:rsidRDefault="0016023A" w:rsidP="0016023A">
      <w:pPr>
        <w:jc w:val="center"/>
        <w:rPr>
          <w:b/>
        </w:rPr>
      </w:pPr>
      <w:r w:rsidRPr="00F00941">
        <w:rPr>
          <w:b/>
        </w:rPr>
        <w:t xml:space="preserve">WNIOSEK O WYDANIE/PRZEDŁUŻENIE WAŻNOŚCI LEGITYMACJI </w:t>
      </w:r>
      <w:r>
        <w:rPr>
          <w:b/>
        </w:rPr>
        <w:t>NAUCZYCIELA</w:t>
      </w:r>
    </w:p>
    <w:p w14:paraId="3A777DC8" w14:textId="77777777" w:rsidR="0016023A" w:rsidRDefault="0016023A" w:rsidP="0016023A"/>
    <w:p w14:paraId="3A777DC9" w14:textId="77777777" w:rsidR="0016023A" w:rsidRDefault="0016023A" w:rsidP="0016023A">
      <w:r>
        <w:t>Wnoszę o wydanie/</w:t>
      </w:r>
      <w:r w:rsidRPr="00AA1F41">
        <w:t xml:space="preserve"> </w:t>
      </w:r>
      <w:r>
        <w:t xml:space="preserve">przedłużenie ważności**  legitymacji nauczyciela  dla: </w:t>
      </w:r>
    </w:p>
    <w:p w14:paraId="3A777DCA" w14:textId="77777777" w:rsidR="0016023A" w:rsidRDefault="0016023A" w:rsidP="0016023A"/>
    <w:p w14:paraId="3A777DCB" w14:textId="77777777" w:rsidR="0016023A" w:rsidRDefault="0016023A" w:rsidP="0016023A">
      <w:pPr>
        <w:spacing w:line="360" w:lineRule="auto"/>
      </w:pPr>
      <w:r>
        <w:t>Imię i nazwisko nauczyciela: ………………………………………………………………</w:t>
      </w:r>
      <w:r w:rsidR="003F2B95">
        <w:t>obywatelstwo…………………..</w:t>
      </w:r>
      <w:r>
        <w:t>……</w:t>
      </w:r>
    </w:p>
    <w:p w14:paraId="3A777DCC" w14:textId="77777777" w:rsidR="0016023A" w:rsidRDefault="0016023A" w:rsidP="0016023A">
      <w:pPr>
        <w:spacing w:line="360" w:lineRule="auto"/>
      </w:pPr>
      <w:r>
        <w:t>Data urodzenia nauczyciela: ………………………………………………………………………</w:t>
      </w:r>
    </w:p>
    <w:p w14:paraId="3A777DCD" w14:textId="77777777" w:rsidR="0016023A" w:rsidRDefault="0016023A" w:rsidP="0016023A">
      <w:pPr>
        <w:spacing w:line="360" w:lineRule="auto"/>
      </w:pPr>
      <w:r>
        <w:t>Nazwa szkoły</w:t>
      </w:r>
      <w:r w:rsidR="00CB2200">
        <w:t xml:space="preserve">  i jej siedziba</w:t>
      </w:r>
      <w:r>
        <w:t>: …………………………………………………………………………………….……………………………………………… ……………………………………………………………………………………………………………………………………………………………</w:t>
      </w:r>
    </w:p>
    <w:p w14:paraId="3A777DCE" w14:textId="77777777" w:rsidR="0016023A" w:rsidRDefault="0016023A" w:rsidP="0016023A">
      <w:pPr>
        <w:spacing w:line="360" w:lineRule="auto"/>
      </w:pPr>
      <w:r>
        <w:t>Nauczanie przedmioty: …………………………………………………………………………………….…………………………………</w:t>
      </w:r>
    </w:p>
    <w:p w14:paraId="3A777DCF" w14:textId="77777777" w:rsidR="0016023A" w:rsidRDefault="0016023A" w:rsidP="0016023A">
      <w:r>
        <w:t>Załączniki***: ……………………………………………………………………………….…………………………………………………….</w:t>
      </w:r>
    </w:p>
    <w:p w14:paraId="3A777DD0" w14:textId="77777777" w:rsidR="0016023A" w:rsidRDefault="0016023A" w:rsidP="0016023A"/>
    <w:p w14:paraId="3A777DD1" w14:textId="77777777" w:rsidR="0016023A" w:rsidRDefault="0016023A" w:rsidP="0016023A">
      <w:pPr>
        <w:ind w:left="5664"/>
      </w:pPr>
      <w:r>
        <w:t>………………………………………………………</w:t>
      </w:r>
    </w:p>
    <w:p w14:paraId="3A777DD2" w14:textId="77777777" w:rsidR="0016023A" w:rsidRDefault="0016023A" w:rsidP="0016023A">
      <w:pPr>
        <w:ind w:left="6372" w:firstLine="708"/>
      </w:pPr>
      <w:r>
        <w:t xml:space="preserve">Podpis </w:t>
      </w:r>
    </w:p>
    <w:p w14:paraId="3A777DD3" w14:textId="77777777" w:rsidR="0016023A" w:rsidRDefault="0016023A" w:rsidP="0016023A">
      <w:pPr>
        <w:ind w:left="5664"/>
      </w:pPr>
    </w:p>
    <w:p w14:paraId="3A777DD4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D5" w14:textId="77777777" w:rsidR="0016023A" w:rsidRPr="00CD446B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CD446B">
        <w:rPr>
          <w:b/>
        </w:rPr>
        <w:t xml:space="preserve">Potwierdzenie </w:t>
      </w:r>
      <w:r>
        <w:rPr>
          <w:b/>
        </w:rPr>
        <w:t xml:space="preserve">prowadzenia </w:t>
      </w:r>
      <w:r w:rsidRPr="00CD446B">
        <w:rPr>
          <w:b/>
        </w:rPr>
        <w:t xml:space="preserve"> nauki**</w:t>
      </w:r>
      <w:r>
        <w:rPr>
          <w:b/>
        </w:rPr>
        <w:t>*</w:t>
      </w:r>
      <w:r w:rsidRPr="00CD446B">
        <w:rPr>
          <w:b/>
        </w:rPr>
        <w:t xml:space="preserve"> </w:t>
      </w:r>
    </w:p>
    <w:p w14:paraId="3A777DD6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D7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 xml:space="preserve">Potwierdzam, że ww. nauczyciel prowadzi w roku szkolnym ……………… nauczanie: </w:t>
      </w:r>
      <w:r w:rsidRPr="00636D1B">
        <w:t>języka polskiego, historii, geografii, kultury polskiej lub innych przedmiotów nauczanych w języku polskim</w:t>
      </w:r>
      <w:r>
        <w:t>**</w:t>
      </w:r>
      <w:r w:rsidRPr="00636D1B">
        <w:t xml:space="preserve"> </w:t>
      </w:r>
      <w:r>
        <w:t>w …………………………………………………………………………………………………………………… (nazwa szkoły)</w:t>
      </w:r>
    </w:p>
    <w:p w14:paraId="3A777DD8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D9" w14:textId="77777777" w:rsidR="00454322" w:rsidRDefault="00454322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DA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……………………………</w:t>
      </w:r>
      <w:r>
        <w:tab/>
      </w:r>
      <w:r>
        <w:tab/>
      </w:r>
      <w:r>
        <w:tab/>
      </w:r>
      <w:r>
        <w:tab/>
        <w:t>……………………………………………………………</w:t>
      </w:r>
    </w:p>
    <w:p w14:paraId="3A777DDB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Miejscowość, data </w:t>
      </w:r>
      <w:r>
        <w:tab/>
      </w:r>
      <w:r>
        <w:tab/>
      </w:r>
      <w:r>
        <w:tab/>
      </w:r>
      <w:r>
        <w:tab/>
        <w:t xml:space="preserve">Pieczęć i podpis dyrektora/przedstawiciela szkoły </w:t>
      </w:r>
    </w:p>
    <w:p w14:paraId="3A777DDC" w14:textId="77777777" w:rsidR="0016023A" w:rsidRDefault="0016023A" w:rsidP="00160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777DDD" w14:textId="77777777" w:rsidR="0016023A" w:rsidRDefault="0016023A" w:rsidP="0016023A">
      <w:pPr>
        <w:jc w:val="both"/>
      </w:pPr>
      <w:r>
        <w:t xml:space="preserve">*) wniosek o wydanie legitymacji składa się za pośrednictwem szkoły, w której </w:t>
      </w:r>
      <w:r w:rsidR="00454322">
        <w:t>nauczyciel prowadzi nauczanie</w:t>
      </w:r>
      <w:r>
        <w:t xml:space="preserve">. Wniosek może być także złożony bezpośrednio u właściwego konsula. </w:t>
      </w:r>
    </w:p>
    <w:p w14:paraId="3A777DDE" w14:textId="77777777" w:rsidR="0016023A" w:rsidRDefault="0016023A" w:rsidP="0016023A">
      <w:pPr>
        <w:jc w:val="both"/>
      </w:pPr>
      <w:r>
        <w:t xml:space="preserve">**) niepotrzebne skreślić </w:t>
      </w:r>
    </w:p>
    <w:p w14:paraId="3A777DDF" w14:textId="77777777" w:rsidR="0016023A" w:rsidRDefault="0016023A" w:rsidP="0016023A">
      <w:pPr>
        <w:jc w:val="both"/>
      </w:pPr>
      <w:r>
        <w:t>***) w przypadku braku potwierdzenia przez szkołę należy do wniosku dołączyć dokumenty potwierdzające</w:t>
      </w:r>
      <w:r w:rsidR="00A44713">
        <w:t xml:space="preserve"> </w:t>
      </w:r>
      <w:r>
        <w:t xml:space="preserve">fakt </w:t>
      </w:r>
      <w:r w:rsidR="00454322">
        <w:t xml:space="preserve">prowadzenia nauczania przez nauczyciela </w:t>
      </w:r>
    </w:p>
    <w:p w14:paraId="3A777DE0" w14:textId="77777777" w:rsidR="0011543F" w:rsidRPr="00061642" w:rsidRDefault="0011543F" w:rsidP="0011543F">
      <w:pPr>
        <w:spacing w:line="360" w:lineRule="auto"/>
        <w:jc w:val="center"/>
        <w:rPr>
          <w:b/>
        </w:rPr>
      </w:pPr>
      <w:r w:rsidRPr="00061642">
        <w:rPr>
          <w:b/>
        </w:rPr>
        <w:lastRenderedPageBreak/>
        <w:t>ADNOTACJE URZĘDOWE</w:t>
      </w:r>
    </w:p>
    <w:p w14:paraId="3A777DE1" w14:textId="77777777" w:rsidR="00A44713" w:rsidRDefault="00A44713" w:rsidP="00A44713">
      <w:pPr>
        <w:spacing w:line="480" w:lineRule="auto"/>
      </w:pPr>
    </w:p>
    <w:p w14:paraId="3A777DE2" w14:textId="77777777" w:rsidR="00A44713" w:rsidRDefault="00A44713" w:rsidP="00A44713">
      <w:pPr>
        <w:spacing w:line="480" w:lineRule="auto"/>
      </w:pPr>
      <w:r>
        <w:t>Data aktualizacji danych szkoły w bazie prowadzonej przez ORPEG …………………………………………………….</w:t>
      </w:r>
    </w:p>
    <w:p w14:paraId="3A777DE3" w14:textId="77777777" w:rsidR="00A44713" w:rsidRDefault="00A44713" w:rsidP="00A44713">
      <w:pPr>
        <w:shd w:val="clear" w:color="auto" w:fill="FFFFFF"/>
        <w:spacing w:after="200" w:line="480" w:lineRule="auto"/>
        <w:contextualSpacing/>
      </w:pPr>
      <w:r>
        <w:t>Wydano legitymację nr ……..</w:t>
      </w:r>
    </w:p>
    <w:p w14:paraId="3A777DE4" w14:textId="77777777" w:rsidR="00A44713" w:rsidRDefault="00A44713" w:rsidP="00A44713">
      <w:pPr>
        <w:shd w:val="clear" w:color="auto" w:fill="FFFFFF"/>
        <w:spacing w:after="200" w:line="480" w:lineRule="auto"/>
        <w:contextualSpacing/>
      </w:pPr>
      <w:r>
        <w:t>Data wydania ……..</w:t>
      </w:r>
    </w:p>
    <w:p w14:paraId="3A777DE5" w14:textId="77777777" w:rsidR="00A44713" w:rsidRDefault="00A44713" w:rsidP="00A44713">
      <w:pPr>
        <w:shd w:val="clear" w:color="auto" w:fill="FFFFFF"/>
        <w:spacing w:after="200" w:line="480" w:lineRule="auto"/>
        <w:contextualSpacing/>
      </w:pPr>
      <w:r>
        <w:t>Data ważności …….</w:t>
      </w:r>
    </w:p>
    <w:p w14:paraId="3A777DE6" w14:textId="77777777" w:rsidR="00A44713" w:rsidRDefault="00A44713" w:rsidP="00A44713">
      <w:pPr>
        <w:shd w:val="clear" w:color="auto" w:fill="FFFFFF"/>
        <w:spacing w:after="200" w:line="276" w:lineRule="auto"/>
        <w:contextualSpacing/>
      </w:pPr>
    </w:p>
    <w:p w14:paraId="3A777DE7" w14:textId="77777777" w:rsidR="00A44713" w:rsidRDefault="00A44713" w:rsidP="00A44713">
      <w:pPr>
        <w:shd w:val="clear" w:color="auto" w:fill="FFFFFF"/>
        <w:spacing w:after="200" w:line="276" w:lineRule="auto"/>
        <w:ind w:left="4956" w:firstLine="708"/>
        <w:contextualSpacing/>
      </w:pPr>
      <w:r>
        <w:t>…………………………………………………….</w:t>
      </w:r>
    </w:p>
    <w:p w14:paraId="3A777DE8" w14:textId="77777777" w:rsidR="00A44713" w:rsidRDefault="00A44713" w:rsidP="00A44713">
      <w:pPr>
        <w:shd w:val="clear" w:color="auto" w:fill="FFFFFF"/>
        <w:spacing w:after="200" w:line="276" w:lineRule="auto"/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(data i podpis)</w:t>
      </w:r>
    </w:p>
    <w:p w14:paraId="3A777DE9" w14:textId="77777777" w:rsidR="00A44713" w:rsidRDefault="00A44713" w:rsidP="00A44713">
      <w:pPr>
        <w:shd w:val="clear" w:color="auto" w:fill="FFFFFF"/>
        <w:spacing w:after="200" w:line="276" w:lineRule="auto"/>
        <w:contextualSpacing/>
      </w:pPr>
    </w:p>
    <w:p w14:paraId="3A777DEA" w14:textId="77777777" w:rsidR="0011543F" w:rsidRDefault="0011543F" w:rsidP="0011543F">
      <w:pPr>
        <w:shd w:val="clear" w:color="auto" w:fill="FFFFFF"/>
        <w:spacing w:after="200" w:line="276" w:lineRule="auto"/>
        <w:contextualSpacing/>
      </w:pPr>
    </w:p>
    <w:p w14:paraId="3A777DEB" w14:textId="77777777" w:rsidR="00A44713" w:rsidRPr="00DF4433" w:rsidRDefault="00A44713" w:rsidP="0011543F">
      <w:pPr>
        <w:shd w:val="clear" w:color="auto" w:fill="FFFFFF"/>
        <w:spacing w:after="200" w:line="276" w:lineRule="auto"/>
        <w:contextualSpacing/>
      </w:pPr>
    </w:p>
    <w:p w14:paraId="3A777DEC" w14:textId="77777777" w:rsidR="0011543F" w:rsidRPr="002823CD" w:rsidRDefault="0011543F" w:rsidP="001154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200" w:line="276" w:lineRule="auto"/>
      </w:pPr>
      <w:r w:rsidRPr="00E16F66">
        <w:rPr>
          <w:b/>
        </w:rPr>
        <w:t xml:space="preserve">POTWIERDZENIE </w:t>
      </w:r>
      <w:r>
        <w:rPr>
          <w:b/>
        </w:rPr>
        <w:t xml:space="preserve">ODBIORU </w:t>
      </w:r>
      <w:r w:rsidRPr="00E16F66">
        <w:rPr>
          <w:b/>
        </w:rPr>
        <w:t xml:space="preserve">LEGITYMACJI  </w:t>
      </w:r>
      <w:r w:rsidRPr="00E16F66">
        <w:rPr>
          <w:b/>
        </w:rPr>
        <w:br/>
      </w:r>
      <w:r>
        <w:t>Potwierdzam przekazanie</w:t>
      </w:r>
      <w:r w:rsidRPr="00E16F66">
        <w:t xml:space="preserve"> legitymacji szkole, za pośrednictwem której złożono wniosek</w:t>
      </w:r>
      <w:r w:rsidRPr="00E16F66">
        <w:rPr>
          <w:b/>
        </w:rPr>
        <w:t xml:space="preserve"> </w:t>
      </w:r>
      <w:r w:rsidRPr="00E16F66">
        <w:t>(jeśli dotyczy)</w:t>
      </w:r>
      <w:r w:rsidRPr="00E16F66">
        <w:rPr>
          <w:b/>
        </w:rPr>
        <w:br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t xml:space="preserve"> ……………………………</w:t>
      </w:r>
      <w:r>
        <w:t>……………………</w:t>
      </w:r>
      <w:r w:rsidRPr="00E16F66">
        <w:t>… (podpis</w:t>
      </w:r>
      <w:r>
        <w:t xml:space="preserve"> przedstawiciela szkoły</w:t>
      </w:r>
      <w:r w:rsidRPr="00E16F66">
        <w:t xml:space="preserve">) </w:t>
      </w:r>
      <w:r w:rsidRPr="00E16F66">
        <w:rPr>
          <w:b/>
        </w:rPr>
        <w:br/>
      </w:r>
      <w:r>
        <w:t>Potwierdzam odbió</w:t>
      </w:r>
      <w:r w:rsidRPr="00E16F66">
        <w:t xml:space="preserve">r legitymacji </w:t>
      </w:r>
      <w:r>
        <w:br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t>-</w:t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rPr>
          <w:sz w:val="48"/>
        </w:rPr>
        <w:sym w:font="Symbol" w:char="F092"/>
      </w:r>
      <w:r w:rsidRPr="00E16F66">
        <w:t xml:space="preserve"> ……………………………</w:t>
      </w:r>
      <w:r>
        <w:t>……………………</w:t>
      </w:r>
      <w:r w:rsidRPr="00E16F66">
        <w:t>… (podpis</w:t>
      </w:r>
      <w:r>
        <w:t xml:space="preserve"> wnioskodawcy</w:t>
      </w:r>
      <w:r w:rsidRPr="00E16F66">
        <w:t>)</w:t>
      </w:r>
    </w:p>
    <w:p w14:paraId="3A777DED" w14:textId="77777777" w:rsidR="0011543F" w:rsidRPr="0011543F" w:rsidRDefault="0011543F" w:rsidP="0011543F">
      <w:pPr>
        <w:spacing w:after="200" w:line="276" w:lineRule="auto"/>
        <w:rPr>
          <w:b/>
          <w:u w:val="single"/>
        </w:rPr>
      </w:pPr>
    </w:p>
    <w:sectPr w:rsidR="0011543F" w:rsidRPr="0011543F" w:rsidSect="00E16F66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30CA6" w14:textId="77777777" w:rsidR="00C70394" w:rsidRDefault="00C70394" w:rsidP="004354BC">
      <w:r>
        <w:separator/>
      </w:r>
    </w:p>
  </w:endnote>
  <w:endnote w:type="continuationSeparator" w:id="0">
    <w:p w14:paraId="287D9539" w14:textId="77777777" w:rsidR="00C70394" w:rsidRDefault="00C70394" w:rsidP="00435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D6660" w14:textId="77777777" w:rsidR="00C70394" w:rsidRDefault="00C70394" w:rsidP="004354BC">
      <w:r>
        <w:separator/>
      </w:r>
    </w:p>
  </w:footnote>
  <w:footnote w:type="continuationSeparator" w:id="0">
    <w:p w14:paraId="58A87B7F" w14:textId="77777777" w:rsidR="00C70394" w:rsidRDefault="00C70394" w:rsidP="004354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8782F"/>
    <w:multiLevelType w:val="hybridMultilevel"/>
    <w:tmpl w:val="B3E61F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B6FE2"/>
    <w:multiLevelType w:val="hybridMultilevel"/>
    <w:tmpl w:val="9EC42F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71CFB"/>
    <w:multiLevelType w:val="hybridMultilevel"/>
    <w:tmpl w:val="7FD217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7K0NLQwNbEwMjBT0lEKTi0uzszPAykwrgUAOB+H5iwAAAA="/>
  </w:docVars>
  <w:rsids>
    <w:rsidRoot w:val="003C757A"/>
    <w:rsid w:val="000134AB"/>
    <w:rsid w:val="000210F6"/>
    <w:rsid w:val="00061642"/>
    <w:rsid w:val="000F7BFD"/>
    <w:rsid w:val="0011543F"/>
    <w:rsid w:val="00130AA1"/>
    <w:rsid w:val="0016023A"/>
    <w:rsid w:val="00171F22"/>
    <w:rsid w:val="001757D8"/>
    <w:rsid w:val="001D5872"/>
    <w:rsid w:val="001E5B05"/>
    <w:rsid w:val="00200F04"/>
    <w:rsid w:val="0021515B"/>
    <w:rsid w:val="002823CD"/>
    <w:rsid w:val="002B42AD"/>
    <w:rsid w:val="0032290E"/>
    <w:rsid w:val="00393C70"/>
    <w:rsid w:val="003C757A"/>
    <w:rsid w:val="003F2B95"/>
    <w:rsid w:val="00401F90"/>
    <w:rsid w:val="004354BC"/>
    <w:rsid w:val="004457DB"/>
    <w:rsid w:val="00454322"/>
    <w:rsid w:val="0045504B"/>
    <w:rsid w:val="004742BF"/>
    <w:rsid w:val="004C6360"/>
    <w:rsid w:val="004C7783"/>
    <w:rsid w:val="004F28CC"/>
    <w:rsid w:val="00555558"/>
    <w:rsid w:val="00636D1B"/>
    <w:rsid w:val="00687B82"/>
    <w:rsid w:val="006924C7"/>
    <w:rsid w:val="00791269"/>
    <w:rsid w:val="007B4134"/>
    <w:rsid w:val="007E2CAB"/>
    <w:rsid w:val="00804A04"/>
    <w:rsid w:val="008661AF"/>
    <w:rsid w:val="008B7E3F"/>
    <w:rsid w:val="00903C5F"/>
    <w:rsid w:val="00916395"/>
    <w:rsid w:val="00A44713"/>
    <w:rsid w:val="00A65429"/>
    <w:rsid w:val="00A65DB1"/>
    <w:rsid w:val="00A83B73"/>
    <w:rsid w:val="00AA003A"/>
    <w:rsid w:val="00AA1F41"/>
    <w:rsid w:val="00AE2115"/>
    <w:rsid w:val="00AE502D"/>
    <w:rsid w:val="00B07DBC"/>
    <w:rsid w:val="00BD0847"/>
    <w:rsid w:val="00BF3FF6"/>
    <w:rsid w:val="00C501C0"/>
    <w:rsid w:val="00C501E1"/>
    <w:rsid w:val="00C54C8F"/>
    <w:rsid w:val="00C66C8A"/>
    <w:rsid w:val="00C70394"/>
    <w:rsid w:val="00C73FDA"/>
    <w:rsid w:val="00C76D2A"/>
    <w:rsid w:val="00CB2200"/>
    <w:rsid w:val="00CB727C"/>
    <w:rsid w:val="00CD446B"/>
    <w:rsid w:val="00CD7A8C"/>
    <w:rsid w:val="00D32849"/>
    <w:rsid w:val="00D4268E"/>
    <w:rsid w:val="00DB4276"/>
    <w:rsid w:val="00E0209E"/>
    <w:rsid w:val="00E153B1"/>
    <w:rsid w:val="00E16F66"/>
    <w:rsid w:val="00E201EB"/>
    <w:rsid w:val="00E7731F"/>
    <w:rsid w:val="00ED5E15"/>
    <w:rsid w:val="00EE047C"/>
    <w:rsid w:val="00F00941"/>
    <w:rsid w:val="00F3797A"/>
    <w:rsid w:val="00F9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7D7B"/>
  <w15:docId w15:val="{1ED38C41-C9B2-4807-816B-FCD18F7B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757A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C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5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1F4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0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54C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otnoteReference">
    <w:name w:val="footnote reference"/>
    <w:uiPriority w:val="99"/>
    <w:semiHidden/>
    <w:rsid w:val="004354BC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457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7DB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7DB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7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7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6A7BA7-7D2E-4EA6-8CC6-E3C3DF56E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Ciosek</dc:creator>
  <cp:lastModifiedBy>tomasz</cp:lastModifiedBy>
  <cp:revision>14</cp:revision>
  <cp:lastPrinted>2017-03-23T13:24:00Z</cp:lastPrinted>
  <dcterms:created xsi:type="dcterms:W3CDTF">2017-07-01T08:52:00Z</dcterms:created>
  <dcterms:modified xsi:type="dcterms:W3CDTF">2019-01-11T12:14:00Z</dcterms:modified>
</cp:coreProperties>
</file>